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506B89" w:rsidR="0000007A" w:rsidRPr="00DE7D30" w:rsidRDefault="002F608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37055E" w:rsidRPr="00081CFC">
                <w:rPr>
                  <w:rStyle w:val="Hyperlink"/>
                  <w:rFonts w:ascii="Arial" w:hAnsi="Arial" w:cs="Arial"/>
                </w:rPr>
                <w:t>Medicine and Medical Research: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B581A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7055E">
              <w:rPr>
                <w:rFonts w:ascii="Arial" w:hAnsi="Arial" w:cs="Arial"/>
                <w:b/>
                <w:bCs/>
                <w:szCs w:val="28"/>
                <w:lang w:val="en-GB"/>
              </w:rPr>
              <w:t>263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8C95A33" w:rsidR="0000007A" w:rsidRPr="00DE7D30" w:rsidRDefault="00370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7055E">
              <w:rPr>
                <w:rFonts w:ascii="Arial" w:hAnsi="Arial" w:cs="Arial"/>
                <w:b/>
                <w:szCs w:val="28"/>
                <w:lang w:val="en-GB"/>
              </w:rPr>
              <w:t xml:space="preserve">Indications and the </w:t>
            </w:r>
            <w:proofErr w:type="spellStart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materno</w:t>
            </w:r>
            <w:proofErr w:type="spellEnd"/>
            <w:r w:rsidRPr="0037055E">
              <w:rPr>
                <w:rFonts w:ascii="Arial" w:hAnsi="Arial" w:cs="Arial"/>
                <w:b/>
                <w:szCs w:val="28"/>
                <w:lang w:val="en-GB"/>
              </w:rPr>
              <w:t xml:space="preserve">-foetal outcome of caesarean section in a secondary health facility in </w:t>
            </w:r>
            <w:proofErr w:type="spellStart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obudu</w:t>
            </w:r>
            <w:proofErr w:type="spellEnd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, south-south Niger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017DA5" w:rsidR="00CF0BBB" w:rsidRPr="00DE7D30" w:rsidRDefault="00370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3A11B04" w:rsidR="00F1171E" w:rsidRPr="00900E9B" w:rsidRDefault="00A64B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VERY GOOD ARTICLE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962F7D" w:rsidR="00F1171E" w:rsidRPr="00900E9B" w:rsidRDefault="00A64B2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AA88962" w:rsidR="00F1171E" w:rsidRPr="00900E9B" w:rsidRDefault="00A64B2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4EAB2634" w:rsidR="00F1171E" w:rsidRPr="00900E9B" w:rsidRDefault="00A64B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16E57C2C" w14:textId="16BDD861" w:rsidR="00F1171E" w:rsidRDefault="00A64B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is very good study and given information cited in article</w:t>
            </w:r>
          </w:p>
          <w:p w14:paraId="54099A67" w14:textId="77777777" w:rsidR="00A64B29" w:rsidRDefault="00A64B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A64B29">
              <w:rPr>
                <w:b/>
                <w:bCs/>
                <w:sz w:val="20"/>
                <w:szCs w:val="20"/>
                <w:lang w:val="en-GB"/>
              </w:rPr>
              <w:t>The review also showed that emergency CS had poorer maternal and foetal outcomes than elective CS.</w:t>
            </w:r>
          </w:p>
          <w:p w14:paraId="37D373F9" w14:textId="23456519" w:rsidR="00A64B29" w:rsidRPr="00900E9B" w:rsidRDefault="00A64B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A64B29">
              <w:rPr>
                <w:b/>
                <w:bCs/>
                <w:sz w:val="20"/>
                <w:szCs w:val="20"/>
                <w:lang w:val="en-GB"/>
              </w:rPr>
              <w:t>Caesarean section remains an important tool in obstetrics practice for the reduction of maternal and neonatal morbidity and mortality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CD9714F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8443DC9" w:rsidR="00F1171E" w:rsidRPr="00900E9B" w:rsidRDefault="00A64B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lastRenderedPageBreak/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2D03095C" w:rsidR="00F1171E" w:rsidRPr="00900E9B" w:rsidRDefault="00A64B29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48F5DA5" w:rsidR="00F1171E" w:rsidRPr="00900E9B" w:rsidRDefault="00A64B29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ll is good 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6C4153" w:rsidRPr="00340561" w14:paraId="767D4F0E" w14:textId="77777777" w:rsidTr="007219A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E6D1" w14:textId="77777777" w:rsidR="006C4153" w:rsidRPr="00340561" w:rsidRDefault="006C4153" w:rsidP="007219A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F9EB472" w14:textId="77777777" w:rsidR="006C4153" w:rsidRPr="00340561" w:rsidRDefault="006C4153" w:rsidP="007219A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C4153" w:rsidRPr="00340561" w14:paraId="532224E2" w14:textId="77777777" w:rsidTr="007219A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EBD87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9BE2F" w14:textId="77777777" w:rsidR="006C4153" w:rsidRPr="00340561" w:rsidRDefault="006C4153" w:rsidP="007219A0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191D843" w14:textId="77777777" w:rsidR="006C4153" w:rsidRPr="00340561" w:rsidRDefault="006C4153" w:rsidP="007219A0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C4153" w:rsidRPr="00340561" w14:paraId="0D173843" w14:textId="77777777" w:rsidTr="007219A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C1D3" w14:textId="77777777" w:rsidR="006C4153" w:rsidRPr="00340561" w:rsidRDefault="006C4153" w:rsidP="007219A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F31AB25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7F8F11" w14:textId="77777777" w:rsidR="006C4153" w:rsidRPr="00340561" w:rsidRDefault="006C4153" w:rsidP="007219A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BA07D35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6F021D0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54DEDF2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AE3E64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C9C8E98" w14:textId="77777777" w:rsidR="006C4153" w:rsidRPr="00340561" w:rsidRDefault="006C4153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ED60A0D" w14:textId="77777777" w:rsidR="006C4153" w:rsidRDefault="006C4153" w:rsidP="006C4153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C4153" w:rsidRPr="00375011" w14:paraId="3B1E69A0" w14:textId="77777777" w:rsidTr="007219A0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C78E8" w14:textId="77777777" w:rsidR="006C4153" w:rsidRPr="00375011" w:rsidRDefault="006C4153" w:rsidP="007219A0"/>
          <w:p w14:paraId="04C70A24" w14:textId="77777777" w:rsidR="006C4153" w:rsidRPr="00375011" w:rsidRDefault="006C4153" w:rsidP="007219A0"/>
          <w:p w14:paraId="62DCC0D9" w14:textId="77777777" w:rsidR="006C4153" w:rsidRPr="00375011" w:rsidRDefault="006C4153" w:rsidP="007219A0">
            <w:pPr>
              <w:rPr>
                <w:bCs/>
                <w:u w:val="single"/>
                <w:lang w:val="en-GB"/>
              </w:rPr>
            </w:pPr>
          </w:p>
          <w:p w14:paraId="49DF2065" w14:textId="77777777" w:rsidR="006C4153" w:rsidRPr="00375011" w:rsidRDefault="006C4153" w:rsidP="007219A0">
            <w:pPr>
              <w:rPr>
                <w:bCs/>
                <w:u w:val="single"/>
                <w:lang w:val="en-GB"/>
              </w:rPr>
            </w:pPr>
          </w:p>
          <w:p w14:paraId="0FEA9B2F" w14:textId="77777777" w:rsidR="006C4153" w:rsidRPr="00375011" w:rsidRDefault="006C4153" w:rsidP="007219A0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36502168" w14:textId="77777777" w:rsidR="006C4153" w:rsidRPr="00375011" w:rsidRDefault="006C4153" w:rsidP="007219A0">
            <w:pPr>
              <w:rPr>
                <w:bCs/>
                <w:u w:val="single"/>
                <w:lang w:val="en-GB"/>
              </w:rPr>
            </w:pPr>
          </w:p>
        </w:tc>
      </w:tr>
      <w:tr w:rsidR="006C4153" w:rsidRPr="00375011" w14:paraId="39C20A98" w14:textId="77777777" w:rsidTr="007219A0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E69C" w14:textId="77777777" w:rsidR="006C4153" w:rsidRPr="00375011" w:rsidRDefault="006C4153" w:rsidP="007219A0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9AD17" w14:textId="2C81E32D" w:rsidR="006C4153" w:rsidRPr="004509AA" w:rsidRDefault="00393FA5" w:rsidP="007219A0">
            <w:pPr>
              <w:rPr>
                <w:b/>
                <w:bCs/>
              </w:rPr>
            </w:pPr>
            <w:r w:rsidRPr="00393FA5">
              <w:rPr>
                <w:b/>
                <w:bCs/>
              </w:rPr>
              <w:t>MANISH R ANDYA</w:t>
            </w:r>
          </w:p>
        </w:tc>
      </w:tr>
      <w:tr w:rsidR="006C4153" w:rsidRPr="00375011" w14:paraId="1169CD99" w14:textId="77777777" w:rsidTr="007219A0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4EBF" w14:textId="77777777" w:rsidR="006C4153" w:rsidRPr="00375011" w:rsidRDefault="006C4153" w:rsidP="007219A0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2D3F2" w14:textId="7DC02ECB" w:rsidR="006C4153" w:rsidRPr="00375011" w:rsidRDefault="00393FA5" w:rsidP="007219A0">
            <w:pPr>
              <w:rPr>
                <w:b/>
                <w:bCs/>
                <w:lang w:val="en-GB"/>
              </w:rPr>
            </w:pPr>
            <w:r w:rsidRPr="00393FA5">
              <w:rPr>
                <w:b/>
                <w:bCs/>
                <w:lang w:val="en-GB"/>
              </w:rPr>
              <w:t>SCIENTIFIC RESEARCH INSTITUTE, INDIA</w:t>
            </w:r>
            <w:bookmarkStart w:id="0" w:name="_GoBack"/>
            <w:bookmarkEnd w:id="0"/>
          </w:p>
        </w:tc>
      </w:tr>
    </w:tbl>
    <w:p w14:paraId="23012287" w14:textId="77777777" w:rsidR="006C4153" w:rsidRDefault="006C4153" w:rsidP="006C4153"/>
    <w:p w14:paraId="7D965481" w14:textId="77777777" w:rsidR="006C4153" w:rsidRPr="00401400" w:rsidRDefault="006C4153" w:rsidP="006C4153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9CD40" w14:textId="77777777" w:rsidR="002F608C" w:rsidRPr="0000007A" w:rsidRDefault="002F608C" w:rsidP="0099583E">
      <w:r>
        <w:separator/>
      </w:r>
    </w:p>
  </w:endnote>
  <w:endnote w:type="continuationSeparator" w:id="0">
    <w:p w14:paraId="57CACF07" w14:textId="77777777" w:rsidR="002F608C" w:rsidRPr="0000007A" w:rsidRDefault="002F608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910D4" w14:textId="77777777" w:rsidR="002F608C" w:rsidRPr="0000007A" w:rsidRDefault="002F608C" w:rsidP="0099583E">
      <w:r>
        <w:separator/>
      </w:r>
    </w:p>
  </w:footnote>
  <w:footnote w:type="continuationSeparator" w:id="0">
    <w:p w14:paraId="6EBC8CB3" w14:textId="77777777" w:rsidR="002F608C" w:rsidRPr="0000007A" w:rsidRDefault="002F608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64CBE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08C"/>
    <w:rsid w:val="002F6935"/>
    <w:rsid w:val="00312559"/>
    <w:rsid w:val="003204B8"/>
    <w:rsid w:val="00326D7D"/>
    <w:rsid w:val="0033018A"/>
    <w:rsid w:val="0033692F"/>
    <w:rsid w:val="003503F4"/>
    <w:rsid w:val="00353718"/>
    <w:rsid w:val="0037055E"/>
    <w:rsid w:val="00374F93"/>
    <w:rsid w:val="00377F1D"/>
    <w:rsid w:val="00393FA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58C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153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3525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6D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2DBE"/>
    <w:rsid w:val="00A64B29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AF4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993F7C1F-41C3-4394-82C0-8B7937230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352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352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</cp:revision>
  <dcterms:created xsi:type="dcterms:W3CDTF">2024-10-22T07:28:00Z</dcterms:created>
  <dcterms:modified xsi:type="dcterms:W3CDTF">2025-05-06T11:52:00Z</dcterms:modified>
</cp:coreProperties>
</file>